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中文-chinese"/>
      <w:r>
        <w:t xml:space="preserve">中文</w:t>
      </w:r>
      <w:r>
        <w:t xml:space="preserve"> </w:t>
      </w:r>
      <w:r>
        <w:t xml:space="preserve">/ Chinese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代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子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超越的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微积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链式法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连续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收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收敛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旋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导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可微分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微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求... 的微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间断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发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散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发散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梯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可积分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积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求... 的积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序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级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曲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一致(收敛)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绝对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振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近似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任意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面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假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平均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公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二项式(系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闭(集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系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复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合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条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常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矛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推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曲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十进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定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多项式的次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分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密度/浓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离散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等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等价关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误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偶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指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外推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因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阶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有限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公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分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(函数) 图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(图论) 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调和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齐次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像(集合论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虚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推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无关的/独立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归纳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不等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内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整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插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交(集合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区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迭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引理/辅助定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长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极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线性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对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逻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矩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平均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中位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众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单调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自然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必要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分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数值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奇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一一对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满(射)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运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算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级/次/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振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参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参变量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划分(集合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周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平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极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多项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素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证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随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极差/全域/值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有理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实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反商/倒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余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集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符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空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球形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平方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平方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子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子空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代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减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充分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定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变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并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向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速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3Z</dcterms:created>
  <dcterms:modified xsi:type="dcterms:W3CDTF">2019-11-04T20:15:43Z</dcterms:modified>
</cp:coreProperties>
</file>